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2B395" w14:textId="77777777" w:rsidR="009B4AD0" w:rsidRDefault="009B4AD0" w:rsidP="009B4AD0">
      <w:pPr>
        <w:pStyle w:val="Heading1"/>
        <w:rPr>
          <w:shd w:val="clear" w:color="auto" w:fill="FFFFFF"/>
        </w:rPr>
      </w:pPr>
      <w:r>
        <w:rPr>
          <w:lang w:val="en-US"/>
        </w:rPr>
        <w:t xml:space="preserve">Project Name: </w:t>
      </w:r>
      <w:r>
        <w:rPr>
          <w:shd w:val="clear" w:color="auto" w:fill="FFFFFF"/>
        </w:rPr>
        <w:t>Displaying User Feedback.</w:t>
      </w:r>
    </w:p>
    <w:p w14:paraId="2893F5BA" w14:textId="174D85A4" w:rsidR="00C313CD" w:rsidRDefault="00C313CD" w:rsidP="00C313CD">
      <w:pPr>
        <w:pStyle w:val="Heading2"/>
      </w:pPr>
      <w:r>
        <w:t>Source Code:</w:t>
      </w:r>
    </w:p>
    <w:p w14:paraId="140C9596" w14:textId="045187FA" w:rsidR="000A61AC" w:rsidRDefault="000A61AC" w:rsidP="000A61AC">
      <w:pPr>
        <w:pStyle w:val="Heading3"/>
      </w:pPr>
      <w:r>
        <w:t>Jsp:</w:t>
      </w:r>
    </w:p>
    <w:p w14:paraId="46DA391E" w14:textId="7FDDE211" w:rsidR="000A61AC" w:rsidRDefault="000A61AC" w:rsidP="000A61AC">
      <w:pPr>
        <w:pStyle w:val="Heading4"/>
      </w:pPr>
      <w:r>
        <w:t>Index.jsp:</w:t>
      </w:r>
    </w:p>
    <w:p w14:paraId="3C8BCB3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005E97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399D9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yle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60C3A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center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73E2D1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75596C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59859FE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7653BAA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yle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2B934D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3BE982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E036A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enter"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9DBC4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 Manager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4BA86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008890B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ello-title"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arch for a User and Update Information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24D51D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2A106D17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feedback"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iew all feedback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35C92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72014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ost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pdate"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A7830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nter an id from the user table: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d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d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ype here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ired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3E5B01B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5D45E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4ED3B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01D849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74CF5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E369C2F" w14:textId="6EEBF799" w:rsidR="000A61AC" w:rsidRDefault="000A61AC" w:rsidP="000A61AC">
      <w:pPr>
        <w:pStyle w:val="Heading3"/>
      </w:pPr>
      <w:r>
        <w:t>Controller:</w:t>
      </w:r>
    </w:p>
    <w:p w14:paraId="6D86AE40" w14:textId="63FE0DC3" w:rsidR="000A61AC" w:rsidRDefault="000A61AC" w:rsidP="000A61AC">
      <w:pPr>
        <w:pStyle w:val="Heading4"/>
      </w:pPr>
      <w:r>
        <w:t>feedbackController.java:</w:t>
      </w:r>
    </w:p>
    <w:p w14:paraId="0B69E13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0A61AC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0A61AC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F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edback.controllers;</w:t>
      </w:r>
    </w:p>
    <w:p w14:paraId="77F22F0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103324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eans.factory.annotation.Autowired;</w:t>
      </w:r>
    </w:p>
    <w:p w14:paraId="12ABB44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ui.ModelMap;</w:t>
      </w:r>
    </w:p>
    <w:p w14:paraId="602F679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GetMapping;</w:t>
      </w:r>
    </w:p>
    <w:p w14:paraId="15A5483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PathVariable;</w:t>
      </w:r>
    </w:p>
    <w:p w14:paraId="00CF7F2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questParam;</w:t>
      </w:r>
    </w:p>
    <w:p w14:paraId="334ED97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sponseBody;</w:t>
      </w:r>
    </w:p>
    <w:p w14:paraId="72F93DD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stController;</w:t>
      </w:r>
    </w:p>
    <w:p w14:paraId="5EC71CE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AC31B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UserFeedback.entities.Feedback;</w:t>
      </w:r>
    </w:p>
    <w:p w14:paraId="43FC1FF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UserFeedback.repositories.FeedbackRepository;</w:t>
      </w:r>
    </w:p>
    <w:p w14:paraId="3A63CC9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UserFeedback.services.FeedbackService;</w:t>
      </w:r>
    </w:p>
    <w:p w14:paraId="21AD29C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B289E7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stController</w:t>
      </w:r>
    </w:p>
    <w:p w14:paraId="3054400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Controller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B283B1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170655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0FED392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Servic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eedbackServic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AB5CED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BCC700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7CF3CF8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Repository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eedbackRepository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06C82D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DE38EF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tMapp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alue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DF0DAB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howIndexPag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elMap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{   </w:t>
      </w:r>
    </w:p>
    <w:p w14:paraId="0C04A7A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</w:t>
      </w:r>
      <w:r w:rsidRPr="000A61A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html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99FA7F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head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CFAF4A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style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288D9F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.center {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07200D57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    text-align: center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3AC864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}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3CA7B95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097F1CE6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/style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C845D8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head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D05B45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body styl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ackground-color:lightyellow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EE3C6B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div class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134B504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&lt;h1&gt;User Feedback Page&lt;/h1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B532F3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5147747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&lt;h2 class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ello-title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View and Send User Feedback&lt;/h2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3D4C2CD6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E60D04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&lt;a href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feedback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View all feedback&lt;/a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5323190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&lt;br&gt;&lt;br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0483BDD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&lt;form method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get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action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pdate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D17BA7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    &lt;br&gt;&lt;h3&gt;Enter your feedback below:&lt;/h3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258AE96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    &lt;input typ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ext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id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mment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nam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mment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placeholder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mment Here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required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3F2E7E0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    &lt;input typ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umber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id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ating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nam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ating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placeholder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ating Here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required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5A645C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    &lt;input typ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ext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id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me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nam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me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placeholder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me Here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required&gt;  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06CF148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    &lt;input typ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ubmit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valu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ter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/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5153F61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&lt;/form&gt;"</w:t>
      </w:r>
    </w:p>
    <w:p w14:paraId="1D14587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/div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3091FEE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body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BEDD16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html&gt;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D87D15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E77880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AA9FA3D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tMapp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feedback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5F1C88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sponseBody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AllFeedback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57A5EE9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This returns a JSON or XML with the Feedbacks</w:t>
      </w:r>
    </w:p>
    <w:p w14:paraId="13BF7FF6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terabl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lFB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eedbackRepository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All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49CB71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0A61A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html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B27D19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head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1A002C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style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3296F78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.center {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4A336E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    text-align: center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47E50F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}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5CF45EF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5ECA1D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/style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0208B89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head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39DBD97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body styl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ackground-color:lightyellow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57F09B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div class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5A3D93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h1&gt;Feedback Table&lt;/h1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19D0EE0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lFB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7F4803E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/div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08CA260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body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E20EF0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html&gt;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07E79E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F1803C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07571B6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3C40EE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37D43E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462D6FF" w14:textId="1BB3C826" w:rsidR="000A61AC" w:rsidRDefault="000A61AC" w:rsidP="000A61AC">
      <w:pPr>
        <w:pStyle w:val="Heading4"/>
      </w:pPr>
      <w:r>
        <w:t>restUpdateController.java:</w:t>
      </w:r>
    </w:p>
    <w:p w14:paraId="312A1D7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0A61AC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0A61AC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F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edback.controllers;</w:t>
      </w:r>
    </w:p>
    <w:p w14:paraId="37BA5C2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36DA41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eans.factory.annotation.Autowired;</w:t>
      </w:r>
    </w:p>
    <w:p w14:paraId="203D36D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GetMapping;</w:t>
      </w:r>
    </w:p>
    <w:p w14:paraId="676C9A5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questMapping;</w:t>
      </w:r>
    </w:p>
    <w:p w14:paraId="4C69A7BD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questMethod;</w:t>
      </w:r>
    </w:p>
    <w:p w14:paraId="0C54D6F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questParam;</w:t>
      </w:r>
    </w:p>
    <w:p w14:paraId="2DC7FC1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stController;</w:t>
      </w:r>
    </w:p>
    <w:p w14:paraId="6C1E5B2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39B3FA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UserFeedback.entities.Feedback;</w:t>
      </w:r>
    </w:p>
    <w:p w14:paraId="55E6DAB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UserFeedback.repositories.FeedbackRepository;</w:t>
      </w:r>
    </w:p>
    <w:p w14:paraId="1460820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UserFeedback.services.FeedbackService;</w:t>
      </w:r>
    </w:p>
    <w:p w14:paraId="55693C8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144F0A6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stController</w:t>
      </w:r>
    </w:p>
    <w:p w14:paraId="0CD0DAB6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stUpdateController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436339C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0AB7F7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E452C8D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1ECB0BE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Servic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eedbackServic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940E87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0FE560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7837A75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Repository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eedbackRepository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1C3337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76E580D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tMapp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update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D8CE3B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mployeeByNam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mment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mmen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ating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at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107D5A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</w:t>
      </w:r>
    </w:p>
    <w:p w14:paraId="249BD457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092DC65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0A61A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eedback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un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+</w:t>
      </w:r>
      <w:r w:rsidRPr="000A61A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comment, rating, name);</w:t>
      </w:r>
    </w:p>
    <w:p w14:paraId="3C1E56C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eedbackRepository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av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f);</w:t>
      </w:r>
    </w:p>
    <w:p w14:paraId="72F2D7D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694FD57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html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36BCCEB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head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0453C4FD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style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1CB8C45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.center {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7516B2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    text-align: center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098811A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}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419275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1406933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/style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5B4971D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head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BA0A03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body styl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ackground-color:lightyellow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C303647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div class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09F0DC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&lt;h1&gt;User Feedback Page&lt;/h1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0E01F7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5123535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&lt;h2 class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ello-title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Successfully Added Your Feedback&lt;/h2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5342401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FA2D29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&lt;a href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feedback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Click here to view all feedback&lt;/a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1475787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/div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99C55D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body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D96BBD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html&gt;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AB084D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0E5EBD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0F94D9D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un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5C74EA7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0A61A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C52A2E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eedbackRepository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istsById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i))</w:t>
      </w:r>
    </w:p>
    <w:p w14:paraId="5940D37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i++;</w:t>
      </w:r>
    </w:p>
    <w:p w14:paraId="26FD114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;</w:t>
      </w:r>
    </w:p>
    <w:p w14:paraId="558CF8E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C36B36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}   </w:t>
      </w:r>
    </w:p>
    <w:p w14:paraId="5B121BD1" w14:textId="605E012F" w:rsidR="000A61AC" w:rsidRDefault="000A61AC" w:rsidP="000A61AC">
      <w:pPr>
        <w:pStyle w:val="Heading3"/>
      </w:pPr>
      <w:r>
        <w:t>Entities</w:t>
      </w:r>
    </w:p>
    <w:p w14:paraId="1160479C" w14:textId="7554B649" w:rsidR="000A61AC" w:rsidRDefault="000A61AC" w:rsidP="000A61AC">
      <w:pPr>
        <w:pStyle w:val="Heading4"/>
      </w:pPr>
      <w:r>
        <w:t>Feedback.java:</w:t>
      </w:r>
    </w:p>
    <w:p w14:paraId="3046FCD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0A61AC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0A61AC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F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edback.entities;</w:t>
      </w:r>
    </w:p>
    <w:p w14:paraId="2E5E469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C6756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Entity;</w:t>
      </w:r>
    </w:p>
    <w:p w14:paraId="6591ED5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GeneratedValue;</w:t>
      </w:r>
    </w:p>
    <w:p w14:paraId="2A4C14F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GenerationType;</w:t>
      </w:r>
    </w:p>
    <w:p w14:paraId="43CD8EE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Id;</w:t>
      </w:r>
    </w:p>
    <w:p w14:paraId="3FEF9306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4E830F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lombok.Data;</w:t>
      </w:r>
    </w:p>
    <w:p w14:paraId="3AAC0B4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539E44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ntity</w:t>
      </w:r>
    </w:p>
    <w:p w14:paraId="48F691A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Data</w:t>
      </w:r>
    </w:p>
    <w:p w14:paraId="363F10E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lastRenderedPageBreak/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C79631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7DA262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d</w:t>
      </w:r>
    </w:p>
    <w:p w14:paraId="16F712C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neratedValu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strategy=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enerationTyp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UTO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F98C10D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232D84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mment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39F08D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at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23B23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F77EC9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6BB971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eedback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05A06FC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76EDDD8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E580D3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2FEA43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eedback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mment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at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DEE60D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6D050A6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id;</w:t>
      </w:r>
    </w:p>
    <w:p w14:paraId="756D7246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mment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comments;</w:t>
      </w:r>
    </w:p>
    <w:p w14:paraId="02C5EBA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at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rating;</w:t>
      </w:r>
    </w:p>
    <w:p w14:paraId="7DEF3C9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user;</w:t>
      </w:r>
    </w:p>
    <w:p w14:paraId="5DF53B0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3E6BDA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607AE4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4FB4B89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631B90C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338D835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br&gt;&lt;h3&gt;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user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[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id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]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commented:&lt;/h3&gt;&lt;h4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comments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 and rated: 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rating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h4&gt;&lt;br&gt;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6F4C67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76FD5D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86AB167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DE20222" w14:textId="6E934EAA" w:rsidR="000A61AC" w:rsidRDefault="000A61AC" w:rsidP="000A61AC">
      <w:pPr>
        <w:pStyle w:val="Heading3"/>
      </w:pPr>
      <w:r>
        <w:t>Repositories</w:t>
      </w:r>
    </w:p>
    <w:p w14:paraId="6B7DA367" w14:textId="25DA115B" w:rsidR="000A61AC" w:rsidRDefault="000A61AC" w:rsidP="000A61AC">
      <w:pPr>
        <w:pStyle w:val="Heading4"/>
      </w:pPr>
      <w:r>
        <w:t>feedbackRepository.java:</w:t>
      </w:r>
    </w:p>
    <w:p w14:paraId="2865210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0A61AC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0A61AC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F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edback.repositories;</w:t>
      </w:r>
    </w:p>
    <w:p w14:paraId="4AB0526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55D28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data.repository.CrudRepository;</w:t>
      </w:r>
    </w:p>
    <w:p w14:paraId="1C7A0C6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13A042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UserFeedback.entities.*;</w:t>
      </w:r>
    </w:p>
    <w:p w14:paraId="79BE7CB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BC2B6C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erfac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Repository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rudRepository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{</w:t>
      </w:r>
    </w:p>
    <w:p w14:paraId="17EA720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24E41D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A4FEC26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9D89DAF" w14:textId="12E23FB1" w:rsidR="000A61AC" w:rsidRDefault="000A61AC" w:rsidP="000A61AC">
      <w:pPr>
        <w:pStyle w:val="Heading3"/>
      </w:pPr>
      <w:r>
        <w:t>Services:</w:t>
      </w:r>
    </w:p>
    <w:p w14:paraId="0CB21822" w14:textId="18E350D2" w:rsidR="000A61AC" w:rsidRDefault="000A61AC" w:rsidP="000A61AC">
      <w:pPr>
        <w:pStyle w:val="Heading4"/>
      </w:pPr>
      <w:r>
        <w:t>userFeedbackApplication.java:</w:t>
      </w:r>
    </w:p>
    <w:p w14:paraId="55BCCE3D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977CAD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977CAD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F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edback;</w:t>
      </w:r>
    </w:p>
    <w:p w14:paraId="4740CC35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BE6E320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SpringApplication;</w:t>
      </w:r>
    </w:p>
    <w:p w14:paraId="03A3FC40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autoconfigure.SpringBootApplication;</w:t>
      </w:r>
    </w:p>
    <w:p w14:paraId="4510CA83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035E453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@</w:t>
      </w:r>
      <w:r w:rsidRPr="00977CA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BootApplication</w:t>
      </w:r>
    </w:p>
    <w:p w14:paraId="1E850ABD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77CA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FeedbackApplication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0F9AC2E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54F5167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77CA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77CA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77CA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r w:rsidRPr="00977CA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EF2BD73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77CA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pringApplication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77CA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un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77CA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FeedbackApplication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77CA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args);</w:t>
      </w:r>
    </w:p>
    <w:p w14:paraId="015AC73D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29A1633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C526E5B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1607782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3A0347F" w14:textId="782F3F7A" w:rsidR="000A61AC" w:rsidRDefault="00977CAD" w:rsidP="00977CAD">
      <w:pPr>
        <w:pStyle w:val="Heading3"/>
      </w:pPr>
      <w:r>
        <w:t>Resources:</w:t>
      </w:r>
    </w:p>
    <w:p w14:paraId="47A32B86" w14:textId="38CC4137" w:rsidR="00977CAD" w:rsidRDefault="00977CAD" w:rsidP="00977CAD">
      <w:pPr>
        <w:pStyle w:val="Heading4"/>
      </w:pPr>
      <w:r>
        <w:t>Application.properties:</w:t>
      </w:r>
    </w:p>
    <w:p w14:paraId="4E9AD2C1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49423A9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jpa.hibernate.ddl-auto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update</w:t>
      </w:r>
    </w:p>
    <w:p w14:paraId="6228D34C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.url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jdbc:mysql://localhost:3306/Auther</w:t>
      </w:r>
    </w:p>
    <w:p w14:paraId="533F00B2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.username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root</w:t>
      </w:r>
    </w:p>
    <w:p w14:paraId="330A90B2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.password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Abc@123</w:t>
      </w:r>
    </w:p>
    <w:p w14:paraId="375DC2F3" w14:textId="77777777" w:rsidR="00977CAD" w:rsidRPr="00977CAD" w:rsidRDefault="00977CAD" w:rsidP="00977CA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30CA64B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ging.level.org.springframework.web: DEBUG</w:t>
      </w:r>
    </w:p>
    <w:p w14:paraId="37543FB2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mvc.view.prefix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/WEB-INF/jsp/</w:t>
      </w:r>
    </w:p>
    <w:p w14:paraId="361C6F33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mvc.view.suffix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.jsp</w:t>
      </w:r>
    </w:p>
    <w:p w14:paraId="7BE2C1B4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rver.port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8090</w:t>
      </w:r>
    </w:p>
    <w:p w14:paraId="452E0FD9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322E29C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rver.error.whitelabel.enabled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false</w:t>
      </w:r>
    </w:p>
    <w:p w14:paraId="0EEEA577" w14:textId="7B42E4F2" w:rsidR="00977CAD" w:rsidRDefault="00977CAD" w:rsidP="00977CAD">
      <w:pPr>
        <w:pStyle w:val="Heading3"/>
      </w:pPr>
      <w:r>
        <w:t>test:</w:t>
      </w:r>
    </w:p>
    <w:p w14:paraId="50561D23" w14:textId="31B2F36C" w:rsidR="00977CAD" w:rsidRDefault="00977CAD" w:rsidP="00977CAD">
      <w:pPr>
        <w:pStyle w:val="Heading4"/>
      </w:pPr>
      <w:r>
        <w:t>userFeedbackApplicationTests.java:</w:t>
      </w:r>
    </w:p>
    <w:p w14:paraId="0181F857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977CAD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977CAD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F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edback;</w:t>
      </w:r>
    </w:p>
    <w:p w14:paraId="7220D48E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0873934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junit.jupiter.api.Test;</w:t>
      </w:r>
    </w:p>
    <w:p w14:paraId="0EAA81BF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test.context.SpringBootTest;</w:t>
      </w:r>
    </w:p>
    <w:p w14:paraId="3E40279F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E3CD12F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977CA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BootTest</w:t>
      </w:r>
    </w:p>
    <w:p w14:paraId="3E31CA6C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77CA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FeedbackApplicationTests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72F5C9D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F00C28A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977CA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2B33D0E5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77CA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77CA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textLoads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7DE1B3D5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6BCFFFE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B598CE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0B3CF08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383A091" w14:textId="676E0DFA" w:rsidR="000A61AC" w:rsidRDefault="00FA6BE0" w:rsidP="00FA6BE0">
      <w:pPr>
        <w:pStyle w:val="Heading4"/>
      </w:pPr>
      <w:r>
        <w:t>Pom.xml:</w:t>
      </w:r>
    </w:p>
    <w:p w14:paraId="32079017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?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xml</w:t>
      </w:r>
      <w:r w:rsidRPr="00FA6BE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 xml:space="preserve"> version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A6BE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1.0"</w:t>
      </w:r>
      <w:r w:rsidRPr="00FA6BE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 xml:space="preserve"> encoding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A6BE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?&gt;</w:t>
      </w:r>
    </w:p>
    <w:p w14:paraId="672F844B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ject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A6BE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A6BE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maven.apache.org/POM/4.0.0"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A6BE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xsi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A6BE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w3.org/2001/XMLSchema-instance"</w:t>
      </w:r>
    </w:p>
    <w:p w14:paraId="24F31C19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si:schemaLocation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A6BE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maven.apache.org/POM/4.0.0 https://maven.apache.org/xsd/maven-4.0.0.xsd"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899F4F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odelVers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4.0.0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odelVers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B16454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ren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62C110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952E6B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paren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22B422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.4.3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E656088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relativePath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A6BE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lookup parent from repository --&gt;</w:t>
      </w:r>
    </w:p>
    <w:p w14:paraId="023515A1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ren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8B7B42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exampl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046E8C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Feedback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01193A0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0.0.1-SNAPSHO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D5945C1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Feedback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D5D4C7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script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mo project for Spring Boo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script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A50C410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perties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7E77B3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java.vers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.8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java.vers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C2D85B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perties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F2FC17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ies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EBDE0CF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66591E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758760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data-jpa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D73F8C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ADB740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5BE07B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7BF7413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web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D4C8E2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2B409E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25AE848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8DE7CD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sql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026E8E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sql-connector-java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57F136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untim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CD8439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567637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E021151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projectlombok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5F3BA6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mbok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802672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al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u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al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F4FC6C6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8947DD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96AA05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servle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057FA0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tl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FFDE6A1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.2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A858F99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E2A3A4" w14:textId="77777777" w:rsidR="00FA6BE0" w:rsidRPr="00FA6BE0" w:rsidRDefault="00FA6BE0" w:rsidP="00FA6BE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ACBA38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70E8EA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apache.tomcat.embe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A40225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mcat-embed-jasper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F31491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vide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68D153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331E0B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A144B03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8E82B6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tes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396B0A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CC4030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C75E4F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ies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79D3B2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BB02B8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il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642961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s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945497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7E0358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52FC51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maven-plugi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A695DB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figurat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ECFB1A5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s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DF04E6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CBB79B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projectlombok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04F9D2A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mbok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4CFE72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CA1901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s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2E2F6C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figurat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DDF449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CF17B40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s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11FAD9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il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D1444E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36265A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jec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69FF24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71B3DA" w14:textId="77777777" w:rsidR="00FA6BE0" w:rsidRPr="000A61AC" w:rsidRDefault="00FA6BE0" w:rsidP="000A61AC"/>
    <w:p w14:paraId="4CA5CDA6" w14:textId="77777777" w:rsidR="000A61AC" w:rsidRPr="000A61AC" w:rsidRDefault="000A61AC" w:rsidP="000A61AC"/>
    <w:p w14:paraId="4E0D7EB2" w14:textId="77777777" w:rsidR="000A61AC" w:rsidRPr="000A61AC" w:rsidRDefault="000A61AC" w:rsidP="000A61AC"/>
    <w:sectPr w:rsidR="000A61AC" w:rsidRPr="000A61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jCyMDMyMjY1MDBR0lEKTi0uzszPAykwqgUAMCdd1CwAAAA="/>
  </w:docVars>
  <w:rsids>
    <w:rsidRoot w:val="00C313CD"/>
    <w:rsid w:val="000A61AC"/>
    <w:rsid w:val="00977CAD"/>
    <w:rsid w:val="009B4AD0"/>
    <w:rsid w:val="00B66AAE"/>
    <w:rsid w:val="00C313CD"/>
    <w:rsid w:val="00D7432E"/>
    <w:rsid w:val="00E320DA"/>
    <w:rsid w:val="00FA6BE0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11649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61A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0A61AC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4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0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6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2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4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3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9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12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1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0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5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7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5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8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6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6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9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36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5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2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4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4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1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0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0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0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4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5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1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31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81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2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63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6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9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8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00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2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6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4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2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1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0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0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4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5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2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8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4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8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6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8</Pages>
  <Words>1587</Words>
  <Characters>904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pranay penti</cp:lastModifiedBy>
  <cp:revision>5</cp:revision>
  <dcterms:created xsi:type="dcterms:W3CDTF">2022-03-23T10:03:00Z</dcterms:created>
  <dcterms:modified xsi:type="dcterms:W3CDTF">2022-04-26T16:56:00Z</dcterms:modified>
</cp:coreProperties>
</file>